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BDD6EE" w:themeColor="accent5" w:themeTint="66"/>
  <w:body>
    <w:p w14:paraId="06FF3B4E" w14:textId="07AFC697" w:rsidR="00174DE2" w:rsidRDefault="00DB4517" w:rsidP="00A111B3">
      <w:pPr>
        <w:contextualSpacing/>
        <w:jc w:val="center"/>
      </w:pPr>
      <w:r w:rsidRPr="00FA5699">
        <w:rPr>
          <w:rFonts w:ascii="TH Niramit AS" w:hAnsi="TH Niramit AS" w:cs="TH Niramit AS"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2DCE2310" wp14:editId="66269A31">
            <wp:simplePos x="0" y="0"/>
            <wp:positionH relativeFrom="column">
              <wp:posOffset>2227884</wp:posOffset>
            </wp:positionH>
            <wp:positionV relativeFrom="paragraph">
              <wp:posOffset>341194</wp:posOffset>
            </wp:positionV>
            <wp:extent cx="1438275" cy="1438275"/>
            <wp:effectExtent l="0" t="0" r="9525" b="0"/>
            <wp:wrapTopAndBottom/>
            <wp:docPr id="1" name="Picture 1" descr="A picture containing food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วิทยาลัยนานาชาติ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48B1" w:rsidRPr="00FA5699">
        <w:rPr>
          <w:rFonts w:ascii="TH Niramit AS" w:hAnsi="TH Niramit AS" w:cs="TH Niramit AS"/>
          <w:noProof/>
          <w:sz w:val="30"/>
          <w:szCs w:val="30"/>
        </w:rPr>
        <w:t xml:space="preserve"> </w:t>
      </w:r>
      <w:r w:rsidR="00A111B3" w:rsidRPr="00A111B3">
        <w:t xml:space="preserve"> </w:t>
      </w:r>
    </w:p>
    <w:p w14:paraId="67295830" w14:textId="5192B6CA" w:rsidR="00A111B3" w:rsidRPr="00A111B3" w:rsidRDefault="00A111B3" w:rsidP="00A111B3">
      <w:pPr>
        <w:contextualSpacing/>
        <w:jc w:val="center"/>
        <w:rPr>
          <w:rFonts w:ascii="Times New Roman" w:hAnsi="Times New Roman" w:cs="Times New Roman"/>
          <w:b/>
          <w:bCs/>
          <w:sz w:val="28"/>
        </w:rPr>
      </w:pPr>
      <w:r w:rsidRPr="00A111B3">
        <w:rPr>
          <w:rFonts w:ascii="Times New Roman" w:hAnsi="Times New Roman" w:cs="Times New Roman"/>
          <w:b/>
          <w:bCs/>
          <w:sz w:val="28"/>
        </w:rPr>
        <w:t xml:space="preserve">Assessment Report on Program Level </w:t>
      </w:r>
      <w:r w:rsidR="00F321D3">
        <w:rPr>
          <w:rFonts w:ascii="Times New Roman" w:hAnsi="Times New Roman" w:cs="Times New Roman"/>
          <w:b/>
          <w:bCs/>
          <w:sz w:val="28"/>
        </w:rPr>
        <w:t>A</w:t>
      </w:r>
      <w:r w:rsidRPr="00A111B3">
        <w:rPr>
          <w:rFonts w:ascii="Times New Roman" w:hAnsi="Times New Roman" w:cs="Times New Roman"/>
          <w:b/>
          <w:bCs/>
          <w:sz w:val="28"/>
        </w:rPr>
        <w:t xml:space="preserve">ccording to </w:t>
      </w:r>
    </w:p>
    <w:p w14:paraId="273FF3D9" w14:textId="4D8117C3" w:rsidR="00FA5699" w:rsidRPr="00CF7163" w:rsidRDefault="00A111B3" w:rsidP="00A111B3">
      <w:pPr>
        <w:contextualSpacing/>
        <w:jc w:val="center"/>
        <w:rPr>
          <w:rFonts w:ascii="Times New Roman" w:hAnsi="Times New Roman"/>
          <w:b/>
          <w:bCs/>
          <w:sz w:val="28"/>
        </w:rPr>
      </w:pPr>
      <w:r w:rsidRPr="00A111B3">
        <w:rPr>
          <w:rFonts w:ascii="Times New Roman" w:hAnsi="Times New Roman" w:cs="Times New Roman"/>
          <w:b/>
          <w:bCs/>
          <w:sz w:val="28"/>
        </w:rPr>
        <w:t xml:space="preserve">AUN-QA </w:t>
      </w:r>
      <w:r w:rsidR="00552DC7">
        <w:rPr>
          <w:rFonts w:ascii="Times New Roman" w:hAnsi="Times New Roman" w:cs="Times New Roman"/>
          <w:b/>
          <w:bCs/>
          <w:sz w:val="28"/>
        </w:rPr>
        <w:t>Q</w:t>
      </w:r>
      <w:r w:rsidRPr="00A111B3">
        <w:rPr>
          <w:rFonts w:ascii="Times New Roman" w:hAnsi="Times New Roman" w:cs="Times New Roman"/>
          <w:b/>
          <w:bCs/>
          <w:sz w:val="28"/>
        </w:rPr>
        <w:t xml:space="preserve">uality </w:t>
      </w:r>
      <w:r w:rsidR="00552DC7">
        <w:rPr>
          <w:rFonts w:ascii="Times New Roman" w:hAnsi="Times New Roman" w:cs="Times New Roman"/>
          <w:b/>
          <w:bCs/>
          <w:sz w:val="28"/>
        </w:rPr>
        <w:t>C</w:t>
      </w:r>
      <w:r w:rsidRPr="00A111B3">
        <w:rPr>
          <w:rFonts w:ascii="Times New Roman" w:hAnsi="Times New Roman" w:cs="Times New Roman"/>
          <w:b/>
          <w:bCs/>
          <w:sz w:val="28"/>
        </w:rPr>
        <w:t>riteria</w:t>
      </w:r>
      <w:r w:rsidR="00FA5699" w:rsidRPr="00A111B3">
        <w:rPr>
          <w:rFonts w:ascii="Times New Roman" w:hAnsi="Times New Roman" w:cs="Times New Roman"/>
          <w:b/>
          <w:bCs/>
          <w:sz w:val="28"/>
          <w:cs/>
        </w:rPr>
        <w:t xml:space="preserve"> </w:t>
      </w:r>
      <w:r w:rsidRPr="00A111B3">
        <w:rPr>
          <w:rFonts w:ascii="Times New Roman" w:hAnsi="Times New Roman" w:cs="Times New Roman"/>
          <w:b/>
          <w:bCs/>
          <w:sz w:val="28"/>
        </w:rPr>
        <w:t xml:space="preserve">Academic Year </w:t>
      </w:r>
      <w:r w:rsidRPr="00A111B3">
        <w:rPr>
          <w:rFonts w:ascii="Times New Roman" w:hAnsi="Times New Roman" w:cs="Times New Roman"/>
          <w:b/>
          <w:bCs/>
          <w:sz w:val="28"/>
          <w:cs/>
        </w:rPr>
        <w:t>202</w:t>
      </w:r>
      <w:r w:rsidR="00CF7163" w:rsidRPr="00483F17">
        <w:rPr>
          <w:rFonts w:ascii="Times New Roman" w:hAnsi="Times New Roman" w:cs="Times New Roman"/>
          <w:b/>
          <w:bCs/>
          <w:sz w:val="28"/>
          <w:cs/>
        </w:rPr>
        <w:t>2</w:t>
      </w:r>
    </w:p>
    <w:p w14:paraId="7471998F" w14:textId="77777777" w:rsidR="00203310" w:rsidRPr="00203310" w:rsidRDefault="00203310" w:rsidP="00203310">
      <w:pPr>
        <w:contextualSpacing/>
        <w:jc w:val="center"/>
        <w:rPr>
          <w:rFonts w:ascii="Times New Roman" w:hAnsi="Times New Roman" w:cs="Times New Roman"/>
          <w:b/>
          <w:bCs/>
          <w:sz w:val="28"/>
        </w:rPr>
      </w:pPr>
      <w:bookmarkStart w:id="0" w:name="_Hlk137631937"/>
      <w:r w:rsidRPr="00203310">
        <w:rPr>
          <w:rFonts w:ascii="Times New Roman" w:hAnsi="Times New Roman" w:cs="Times New Roman"/>
          <w:b/>
          <w:bCs/>
          <w:sz w:val="28"/>
        </w:rPr>
        <w:t xml:space="preserve">Master of Business Administration Program in Digital </w:t>
      </w:r>
    </w:p>
    <w:p w14:paraId="723E40B7" w14:textId="324180CB" w:rsidR="00203310" w:rsidRDefault="00203310" w:rsidP="00203310">
      <w:pPr>
        <w:contextualSpacing/>
        <w:jc w:val="center"/>
        <w:rPr>
          <w:rFonts w:ascii="Times New Roman" w:hAnsi="Times New Roman" w:cs="Times New Roman"/>
          <w:b/>
          <w:bCs/>
          <w:sz w:val="28"/>
        </w:rPr>
      </w:pPr>
      <w:r w:rsidRPr="00203310">
        <w:rPr>
          <w:rFonts w:ascii="Times New Roman" w:hAnsi="Times New Roman" w:cs="Times New Roman"/>
          <w:b/>
          <w:bCs/>
          <w:sz w:val="28"/>
        </w:rPr>
        <w:t>Economics and Management Innovation</w:t>
      </w:r>
      <w:bookmarkEnd w:id="0"/>
      <w:r w:rsidRPr="00203310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5B7A969C" w14:textId="4F420187" w:rsidR="00FA5699" w:rsidRPr="00203310" w:rsidRDefault="00203310" w:rsidP="00203310">
      <w:pPr>
        <w:contextualSpacing/>
        <w:jc w:val="center"/>
        <w:rPr>
          <w:rFonts w:ascii="Times New Roman" w:hAnsi="Times New Roman" w:cs="Times New Roman"/>
          <w:b/>
          <w:bCs/>
          <w:sz w:val="28"/>
          <w:cs/>
        </w:rPr>
      </w:pPr>
      <w:r w:rsidRPr="00203310">
        <w:rPr>
          <w:rFonts w:ascii="Times New Roman" w:hAnsi="Times New Roman" w:cs="Times New Roman"/>
          <w:b/>
          <w:bCs/>
          <w:sz w:val="28"/>
        </w:rPr>
        <w:t>(International Program)</w:t>
      </w:r>
    </w:p>
    <w:p w14:paraId="5AEB9D8B" w14:textId="455215B7" w:rsidR="00757D98" w:rsidRDefault="00552DC7" w:rsidP="00552DC7">
      <w:pPr>
        <w:spacing w:after="0"/>
        <w:contextualSpacing/>
        <w:jc w:val="center"/>
        <w:rPr>
          <w:rFonts w:ascii="TH Niramit AS" w:hAnsi="TH Niramit AS" w:cs="TH Niramit AS"/>
          <w:sz w:val="30"/>
          <w:szCs w:val="30"/>
        </w:rPr>
      </w:pPr>
      <w:proofErr w:type="spellStart"/>
      <w:r w:rsidRPr="00A111B3">
        <w:rPr>
          <w:rFonts w:ascii="Times New Roman" w:hAnsi="Times New Roman" w:cs="Times New Roman"/>
          <w:b/>
          <w:bCs/>
          <w:sz w:val="28"/>
        </w:rPr>
        <w:t>Maejo</w:t>
      </w:r>
      <w:proofErr w:type="spellEnd"/>
      <w:r w:rsidRPr="00A111B3">
        <w:rPr>
          <w:rFonts w:ascii="Times New Roman" w:hAnsi="Times New Roman" w:cs="Times New Roman"/>
          <w:b/>
          <w:bCs/>
          <w:sz w:val="28"/>
        </w:rPr>
        <w:t xml:space="preserve"> University</w:t>
      </w:r>
      <w:r>
        <w:rPr>
          <w:rFonts w:ascii="TH Niramit AS" w:hAnsi="TH Niramit AS" w:cs="TH Niramit AS"/>
          <w:sz w:val="30"/>
          <w:szCs w:val="30"/>
        </w:rPr>
        <w:t xml:space="preserve"> </w:t>
      </w:r>
      <w:r w:rsidR="00A111B3" w:rsidRPr="00A111B3">
        <w:rPr>
          <w:rFonts w:ascii="Times New Roman" w:hAnsi="Times New Roman" w:cs="Times New Roman"/>
          <w:b/>
          <w:bCs/>
          <w:sz w:val="28"/>
        </w:rPr>
        <w:t>International College</w:t>
      </w:r>
      <w:r w:rsidR="00FA5699" w:rsidRPr="00A111B3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6565D7E6" w14:textId="0892CCBF" w:rsidR="00FA5699" w:rsidRDefault="00FA5699" w:rsidP="00FA5699">
      <w:pPr>
        <w:spacing w:after="0"/>
        <w:contextualSpacing/>
        <w:jc w:val="center"/>
        <w:rPr>
          <w:rFonts w:ascii="TH Niramit AS" w:hAnsi="TH Niramit AS" w:cs="TH Niramit AS"/>
          <w:sz w:val="30"/>
          <w:szCs w:val="30"/>
        </w:rPr>
      </w:pPr>
    </w:p>
    <w:p w14:paraId="02C571B7" w14:textId="77777777" w:rsidR="00174DE2" w:rsidRPr="00FA5699" w:rsidRDefault="00174DE2" w:rsidP="00FA5699">
      <w:pPr>
        <w:spacing w:after="0"/>
        <w:contextualSpacing/>
        <w:jc w:val="center"/>
        <w:rPr>
          <w:rFonts w:ascii="TH Niramit AS" w:hAnsi="TH Niramit AS" w:cs="TH Niramit AS"/>
          <w:sz w:val="30"/>
          <w:szCs w:val="30"/>
        </w:rPr>
      </w:pPr>
    </w:p>
    <w:tbl>
      <w:tblPr>
        <w:tblStyle w:val="TableGrid"/>
        <w:tblW w:w="89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1"/>
        <w:gridCol w:w="526"/>
        <w:gridCol w:w="696"/>
        <w:gridCol w:w="437"/>
        <w:gridCol w:w="5408"/>
        <w:gridCol w:w="743"/>
      </w:tblGrid>
      <w:tr w:rsidR="00A111B3" w:rsidRPr="00FD1BAA" w14:paraId="22D2F979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32579F9D" w14:textId="062F6729" w:rsidR="00A111B3" w:rsidRPr="00FD1BAA" w:rsidRDefault="00A111B3" w:rsidP="00A111B3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FD1BAA">
              <w:rPr>
                <w:rFonts w:ascii="Times New Roman" w:hAnsi="Times New Roman" w:cs="Times New Roman"/>
                <w:sz w:val="28"/>
              </w:rPr>
              <w:t>Part I</w:t>
            </w:r>
          </w:p>
        </w:tc>
        <w:tc>
          <w:tcPr>
            <w:tcW w:w="7067" w:type="dxa"/>
            <w:gridSpan w:val="4"/>
            <w:shd w:val="clear" w:color="auto" w:fill="auto"/>
          </w:tcPr>
          <w:p w14:paraId="66932AEA" w14:textId="000E7264" w:rsidR="00A111B3" w:rsidRPr="00FD1BAA" w:rsidRDefault="0057688D" w:rsidP="00A111B3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hyperlink r:id="rId6" w:history="1">
              <w:r w:rsidR="00A111B3" w:rsidRPr="00BB3115">
                <w:rPr>
                  <w:rStyle w:val="Hyperlink"/>
                  <w:rFonts w:ascii="Times New Roman" w:hAnsi="Times New Roman" w:cs="Times New Roman"/>
                  <w:sz w:val="28"/>
                </w:rPr>
                <w:t>Introduction</w:t>
              </w:r>
            </w:hyperlink>
            <w:r w:rsidR="00A111B3" w:rsidRPr="00FD1BAA">
              <w:rPr>
                <w:rFonts w:ascii="Times New Roman" w:hAnsi="Times New Roman" w:cs="Times New Roman"/>
                <w:sz w:val="28"/>
              </w:rPr>
              <w:t xml:space="preserve"> </w:t>
            </w:r>
          </w:p>
        </w:tc>
        <w:tc>
          <w:tcPr>
            <w:tcW w:w="743" w:type="dxa"/>
            <w:shd w:val="clear" w:color="auto" w:fill="auto"/>
          </w:tcPr>
          <w:p w14:paraId="36E24DE4" w14:textId="3E31A736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</w:p>
        </w:tc>
      </w:tr>
      <w:tr w:rsidR="00A111B3" w:rsidRPr="00FD1BAA" w14:paraId="0BD5BD8E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12B9620A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6CF2CD42" w14:textId="5B8E9F90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541" w:type="dxa"/>
            <w:gridSpan w:val="3"/>
            <w:shd w:val="clear" w:color="auto" w:fill="auto"/>
          </w:tcPr>
          <w:p w14:paraId="39B93C96" w14:textId="620459D0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Executive Summary</w:t>
            </w:r>
          </w:p>
        </w:tc>
        <w:tc>
          <w:tcPr>
            <w:tcW w:w="743" w:type="dxa"/>
            <w:shd w:val="clear" w:color="auto" w:fill="auto"/>
          </w:tcPr>
          <w:p w14:paraId="125617A5" w14:textId="0EEBBF25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33432EC8" w14:textId="77777777" w:rsidTr="00CF7163">
        <w:trPr>
          <w:trHeight w:val="312"/>
        </w:trPr>
        <w:tc>
          <w:tcPr>
            <w:tcW w:w="1121" w:type="dxa"/>
            <w:shd w:val="clear" w:color="auto" w:fill="auto"/>
          </w:tcPr>
          <w:p w14:paraId="21D5B54C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1E98EDBE" w14:textId="1B7BC70E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6541" w:type="dxa"/>
            <w:gridSpan w:val="3"/>
            <w:shd w:val="clear" w:color="auto" w:fill="auto"/>
          </w:tcPr>
          <w:p w14:paraId="6BE55049" w14:textId="10D94181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How to Prepare This Self-Assessment Report</w:t>
            </w:r>
          </w:p>
        </w:tc>
        <w:tc>
          <w:tcPr>
            <w:tcW w:w="743" w:type="dxa"/>
            <w:shd w:val="clear" w:color="auto" w:fill="auto"/>
          </w:tcPr>
          <w:p w14:paraId="5745FE8C" w14:textId="051099AE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7DCF2BA4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3366740A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7C7E851C" w14:textId="617BF1B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6541" w:type="dxa"/>
            <w:gridSpan w:val="3"/>
            <w:shd w:val="clear" w:color="auto" w:fill="auto"/>
          </w:tcPr>
          <w:p w14:paraId="1CC58F71" w14:textId="4E55D736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Basic Information</w:t>
            </w:r>
          </w:p>
        </w:tc>
        <w:tc>
          <w:tcPr>
            <w:tcW w:w="743" w:type="dxa"/>
            <w:shd w:val="clear" w:color="auto" w:fill="auto"/>
          </w:tcPr>
          <w:p w14:paraId="621C96B9" w14:textId="68E45444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5288C09E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0FCA3D20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5C97A28E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</w:p>
        </w:tc>
        <w:tc>
          <w:tcPr>
            <w:tcW w:w="696" w:type="dxa"/>
            <w:shd w:val="clear" w:color="auto" w:fill="auto"/>
          </w:tcPr>
          <w:p w14:paraId="404408B0" w14:textId="656A6DA2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3.1</w:t>
            </w:r>
          </w:p>
        </w:tc>
        <w:tc>
          <w:tcPr>
            <w:tcW w:w="5845" w:type="dxa"/>
            <w:gridSpan w:val="2"/>
            <w:shd w:val="clear" w:color="auto" w:fill="auto"/>
          </w:tcPr>
          <w:p w14:paraId="0D0E1F62" w14:textId="05B67010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An Overview of the University</w:t>
            </w:r>
          </w:p>
        </w:tc>
        <w:tc>
          <w:tcPr>
            <w:tcW w:w="743" w:type="dxa"/>
            <w:shd w:val="clear" w:color="auto" w:fill="auto"/>
          </w:tcPr>
          <w:p w14:paraId="71D6A51A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246673F4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63525612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68BCE739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</w:p>
        </w:tc>
        <w:tc>
          <w:tcPr>
            <w:tcW w:w="696" w:type="dxa"/>
            <w:shd w:val="clear" w:color="auto" w:fill="auto"/>
          </w:tcPr>
          <w:p w14:paraId="31FF6B1F" w14:textId="6C79B38F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3.2</w:t>
            </w:r>
          </w:p>
        </w:tc>
        <w:tc>
          <w:tcPr>
            <w:tcW w:w="5845" w:type="dxa"/>
            <w:gridSpan w:val="2"/>
            <w:shd w:val="clear" w:color="auto" w:fill="auto"/>
          </w:tcPr>
          <w:p w14:paraId="2EBD4FF1" w14:textId="2124F2F4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An Overview of the Faculty</w:t>
            </w:r>
          </w:p>
        </w:tc>
        <w:tc>
          <w:tcPr>
            <w:tcW w:w="743" w:type="dxa"/>
            <w:shd w:val="clear" w:color="auto" w:fill="auto"/>
          </w:tcPr>
          <w:p w14:paraId="2FB09590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7AFD3AFC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097B2BCA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526" w:type="dxa"/>
            <w:shd w:val="clear" w:color="auto" w:fill="auto"/>
          </w:tcPr>
          <w:p w14:paraId="554B972F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</w:p>
        </w:tc>
        <w:tc>
          <w:tcPr>
            <w:tcW w:w="696" w:type="dxa"/>
            <w:shd w:val="clear" w:color="auto" w:fill="auto"/>
          </w:tcPr>
          <w:p w14:paraId="4FF3C5C2" w14:textId="29DD027D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1.3.3</w:t>
            </w:r>
          </w:p>
        </w:tc>
        <w:tc>
          <w:tcPr>
            <w:tcW w:w="5845" w:type="dxa"/>
            <w:gridSpan w:val="2"/>
            <w:shd w:val="clear" w:color="auto" w:fill="auto"/>
          </w:tcPr>
          <w:p w14:paraId="55F67B97" w14:textId="2CC7FAC2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An Overview of the Program</w:t>
            </w:r>
          </w:p>
        </w:tc>
        <w:tc>
          <w:tcPr>
            <w:tcW w:w="743" w:type="dxa"/>
            <w:shd w:val="clear" w:color="auto" w:fill="auto"/>
          </w:tcPr>
          <w:p w14:paraId="6BF04112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63CDDBE6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5FCCC1AB" w14:textId="5585891E" w:rsidR="00A111B3" w:rsidRPr="00FD1BAA" w:rsidRDefault="00A111B3" w:rsidP="00A111B3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FD1BAA">
              <w:rPr>
                <w:rFonts w:ascii="Times New Roman" w:eastAsia="Calibri" w:hAnsi="Times New Roman" w:cs="Times New Roman"/>
                <w:sz w:val="28"/>
              </w:rPr>
              <w:t>Part II</w:t>
            </w:r>
          </w:p>
        </w:tc>
        <w:tc>
          <w:tcPr>
            <w:tcW w:w="7067" w:type="dxa"/>
            <w:gridSpan w:val="4"/>
            <w:shd w:val="clear" w:color="auto" w:fill="auto"/>
          </w:tcPr>
          <w:p w14:paraId="4D2E9B28" w14:textId="7A9FBDFF" w:rsidR="00A111B3" w:rsidRPr="00FD1BAA" w:rsidRDefault="00A111B3" w:rsidP="00A111B3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FD1BAA">
              <w:rPr>
                <w:rFonts w:ascii="Times New Roman" w:eastAsia="Calibri" w:hAnsi="Times New Roman" w:cs="Times New Roman"/>
                <w:sz w:val="28"/>
              </w:rPr>
              <w:t>Self-Assessment</w:t>
            </w:r>
          </w:p>
        </w:tc>
        <w:tc>
          <w:tcPr>
            <w:tcW w:w="743" w:type="dxa"/>
            <w:shd w:val="clear" w:color="auto" w:fill="auto"/>
          </w:tcPr>
          <w:p w14:paraId="100325CD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</w:p>
        </w:tc>
      </w:tr>
      <w:tr w:rsidR="00A111B3" w:rsidRPr="00FD1BAA" w14:paraId="64E199D5" w14:textId="77777777" w:rsidTr="00CF7163">
        <w:trPr>
          <w:trHeight w:val="553"/>
        </w:trPr>
        <w:tc>
          <w:tcPr>
            <w:tcW w:w="1121" w:type="dxa"/>
            <w:shd w:val="clear" w:color="auto" w:fill="auto"/>
          </w:tcPr>
          <w:p w14:paraId="6B79E9C2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3F09A433" w14:textId="4DDD2294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Indicators</w:t>
            </w:r>
            <w:r w:rsidRPr="00FD1BAA">
              <w:rPr>
                <w:rFonts w:ascii="Times New Roman" w:eastAsia="Calibri" w:hAnsi="Times New Roman" w:cs="Times New Roman"/>
                <w:sz w:val="24"/>
                <w:szCs w:val="24"/>
                <w:cs/>
              </w:rPr>
              <w:t xml:space="preserve"> </w:t>
            </w: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5408" w:type="dxa"/>
            <w:shd w:val="clear" w:color="auto" w:fill="auto"/>
          </w:tcPr>
          <w:p w14:paraId="72628EC9" w14:textId="57B6D749" w:rsidR="00A111B3" w:rsidRPr="008141F2" w:rsidRDefault="0057688D" w:rsidP="008141F2">
            <w:pPr>
              <w:rPr>
                <w:rFonts w:ascii="Times New Roman" w:eastAsia="Calibri" w:hAnsi="Times New Roman" w:cs="Times New Roman"/>
                <w:sz w:val="24"/>
                <w:szCs w:val="24"/>
                <w:cs/>
              </w:rPr>
            </w:pPr>
            <w:hyperlink r:id="rId7" w:history="1">
              <w:r w:rsidR="00A111B3" w:rsidRPr="001F4065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Supervision of program standards according to the program standards set by the</w:t>
              </w:r>
              <w:r w:rsidR="00A111B3" w:rsidRPr="001F4065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val="en"/>
                </w:rPr>
                <w:t xml:space="preserve"> OHEC</w:t>
              </w:r>
            </w:hyperlink>
          </w:p>
        </w:tc>
        <w:tc>
          <w:tcPr>
            <w:tcW w:w="743" w:type="dxa"/>
            <w:shd w:val="clear" w:color="auto" w:fill="auto"/>
          </w:tcPr>
          <w:p w14:paraId="4A0CB752" w14:textId="5809FD60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0B97520C" w14:textId="77777777" w:rsidTr="00CF7163">
        <w:trPr>
          <w:trHeight w:val="312"/>
        </w:trPr>
        <w:tc>
          <w:tcPr>
            <w:tcW w:w="1121" w:type="dxa"/>
            <w:shd w:val="clear" w:color="auto" w:fill="auto"/>
          </w:tcPr>
          <w:p w14:paraId="3DD76070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0A9B7D49" w14:textId="77777777" w:rsidR="00A111B3" w:rsidRPr="00FD1BAA" w:rsidRDefault="00A111B3" w:rsidP="00A111B3">
            <w:pPr>
              <w:rPr>
                <w:rFonts w:ascii="Times New Roman" w:hAnsi="Times New Roman"/>
                <w:sz w:val="24"/>
                <w:szCs w:val="24"/>
                <w:cs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1</w:t>
            </w:r>
          </w:p>
        </w:tc>
        <w:tc>
          <w:tcPr>
            <w:tcW w:w="5408" w:type="dxa"/>
            <w:shd w:val="clear" w:color="auto" w:fill="auto"/>
          </w:tcPr>
          <w:p w14:paraId="0A220FC5" w14:textId="1826EDD2" w:rsidR="00A111B3" w:rsidRPr="001F5490" w:rsidRDefault="0057688D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/>
                <w:sz w:val="24"/>
                <w:szCs w:val="24"/>
                <w:cs/>
              </w:rPr>
            </w:pPr>
            <w:hyperlink r:id="rId8" w:history="1">
              <w:r w:rsidR="00A111B3" w:rsidRPr="001509C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xpected Learning Outcome</w:t>
              </w:r>
            </w:hyperlink>
          </w:p>
        </w:tc>
        <w:tc>
          <w:tcPr>
            <w:tcW w:w="743" w:type="dxa"/>
            <w:shd w:val="clear" w:color="auto" w:fill="auto"/>
          </w:tcPr>
          <w:p w14:paraId="57C3BF86" w14:textId="66A0B5FC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6081ED7A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47334C15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15FAA48A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2</w:t>
            </w:r>
          </w:p>
        </w:tc>
        <w:tc>
          <w:tcPr>
            <w:tcW w:w="5408" w:type="dxa"/>
            <w:shd w:val="clear" w:color="auto" w:fill="auto"/>
          </w:tcPr>
          <w:p w14:paraId="4B86EC9E" w14:textId="679825D3" w:rsidR="00A111B3" w:rsidRPr="00FD1BAA" w:rsidRDefault="0057688D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proofErr w:type="spellStart"/>
              <w:r w:rsidR="00A111B3" w:rsidRPr="001509C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rogramme</w:t>
              </w:r>
              <w:proofErr w:type="spellEnd"/>
              <w:r w:rsidR="00A111B3" w:rsidRPr="001509C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 xml:space="preserve"> Structure and Content</w:t>
              </w:r>
            </w:hyperlink>
          </w:p>
        </w:tc>
        <w:tc>
          <w:tcPr>
            <w:tcW w:w="743" w:type="dxa"/>
            <w:shd w:val="clear" w:color="auto" w:fill="auto"/>
          </w:tcPr>
          <w:p w14:paraId="123042DE" w14:textId="1BCB70ED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3ABAD253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73804F50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1C6FA2C8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3</w:t>
            </w:r>
          </w:p>
        </w:tc>
        <w:tc>
          <w:tcPr>
            <w:tcW w:w="5408" w:type="dxa"/>
            <w:shd w:val="clear" w:color="auto" w:fill="auto"/>
          </w:tcPr>
          <w:p w14:paraId="01C489BC" w14:textId="2DA8A042" w:rsidR="00A111B3" w:rsidRPr="00FD1BAA" w:rsidRDefault="0057688D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A111B3" w:rsidRPr="001509C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Teaching and Learning Approach</w:t>
              </w:r>
            </w:hyperlink>
          </w:p>
        </w:tc>
        <w:tc>
          <w:tcPr>
            <w:tcW w:w="743" w:type="dxa"/>
            <w:shd w:val="clear" w:color="auto" w:fill="auto"/>
          </w:tcPr>
          <w:p w14:paraId="6BE491D0" w14:textId="1E1A28C1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2D465EC9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2C238B00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6A985876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4</w:t>
            </w:r>
          </w:p>
        </w:tc>
        <w:tc>
          <w:tcPr>
            <w:tcW w:w="5408" w:type="dxa"/>
            <w:shd w:val="clear" w:color="auto" w:fill="auto"/>
          </w:tcPr>
          <w:p w14:paraId="7186A26C" w14:textId="6E2DCBB9" w:rsidR="00A111B3" w:rsidRPr="00FD1BAA" w:rsidRDefault="0057688D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A111B3" w:rsidRPr="001509C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tudent Assessment</w:t>
              </w:r>
            </w:hyperlink>
          </w:p>
        </w:tc>
        <w:tc>
          <w:tcPr>
            <w:tcW w:w="743" w:type="dxa"/>
            <w:shd w:val="clear" w:color="auto" w:fill="auto"/>
          </w:tcPr>
          <w:p w14:paraId="5511F73A" w14:textId="02338686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6307D87C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7FAF2260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7CC6C983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5</w:t>
            </w:r>
          </w:p>
        </w:tc>
        <w:tc>
          <w:tcPr>
            <w:tcW w:w="5408" w:type="dxa"/>
            <w:shd w:val="clear" w:color="auto" w:fill="auto"/>
          </w:tcPr>
          <w:p w14:paraId="712DA48B" w14:textId="29C18936" w:rsidR="00A111B3" w:rsidRPr="00FD1BAA" w:rsidRDefault="0057688D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A111B3" w:rsidRPr="001509C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cademic Staff</w:t>
              </w:r>
            </w:hyperlink>
          </w:p>
        </w:tc>
        <w:tc>
          <w:tcPr>
            <w:tcW w:w="743" w:type="dxa"/>
            <w:shd w:val="clear" w:color="auto" w:fill="auto"/>
          </w:tcPr>
          <w:p w14:paraId="7F0E4F5E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1FED17CC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3F08F952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56518452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6</w:t>
            </w:r>
          </w:p>
        </w:tc>
        <w:tc>
          <w:tcPr>
            <w:tcW w:w="5408" w:type="dxa"/>
            <w:shd w:val="clear" w:color="auto" w:fill="auto"/>
          </w:tcPr>
          <w:p w14:paraId="104E2D36" w14:textId="50835179" w:rsidR="00A111B3" w:rsidRPr="00FD1BAA" w:rsidRDefault="0057688D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A111B3" w:rsidRPr="001509C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tudent Support Services</w:t>
              </w:r>
            </w:hyperlink>
          </w:p>
        </w:tc>
        <w:tc>
          <w:tcPr>
            <w:tcW w:w="743" w:type="dxa"/>
            <w:shd w:val="clear" w:color="auto" w:fill="auto"/>
          </w:tcPr>
          <w:p w14:paraId="222927EB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54C55677" w14:textId="77777777" w:rsidTr="00CF7163">
        <w:trPr>
          <w:trHeight w:val="312"/>
        </w:trPr>
        <w:tc>
          <w:tcPr>
            <w:tcW w:w="1121" w:type="dxa"/>
            <w:shd w:val="clear" w:color="auto" w:fill="auto"/>
          </w:tcPr>
          <w:p w14:paraId="65B6B424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2D29AA69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7</w:t>
            </w:r>
          </w:p>
        </w:tc>
        <w:tc>
          <w:tcPr>
            <w:tcW w:w="5408" w:type="dxa"/>
            <w:shd w:val="clear" w:color="auto" w:fill="auto"/>
          </w:tcPr>
          <w:p w14:paraId="327B561D" w14:textId="7F013843" w:rsidR="00A111B3" w:rsidRPr="00FD1BAA" w:rsidRDefault="0057688D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A111B3" w:rsidRPr="001509C8">
                <w:rPr>
                  <w:rStyle w:val="Hyperlink"/>
                  <w:rFonts w:ascii="Times New Roman" w:eastAsia="Browallia New" w:hAnsi="Times New Roman" w:cs="Times New Roman"/>
                  <w:sz w:val="24"/>
                  <w:szCs w:val="24"/>
                </w:rPr>
                <w:t>Facilities and Infrastructure</w:t>
              </w:r>
            </w:hyperlink>
          </w:p>
        </w:tc>
        <w:tc>
          <w:tcPr>
            <w:tcW w:w="743" w:type="dxa"/>
            <w:shd w:val="clear" w:color="auto" w:fill="auto"/>
          </w:tcPr>
          <w:p w14:paraId="40A35374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A111B3" w:rsidRPr="00FD1BAA" w14:paraId="13B025E0" w14:textId="77777777" w:rsidTr="00CF7163">
        <w:trPr>
          <w:trHeight w:val="324"/>
        </w:trPr>
        <w:tc>
          <w:tcPr>
            <w:tcW w:w="1121" w:type="dxa"/>
            <w:shd w:val="clear" w:color="auto" w:fill="auto"/>
          </w:tcPr>
          <w:p w14:paraId="3192FE74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659" w:type="dxa"/>
            <w:gridSpan w:val="3"/>
            <w:shd w:val="clear" w:color="auto" w:fill="auto"/>
          </w:tcPr>
          <w:p w14:paraId="6F387F34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BAA">
              <w:rPr>
                <w:rFonts w:ascii="Times New Roman" w:hAnsi="Times New Roman" w:cs="Times New Roman"/>
                <w:sz w:val="24"/>
                <w:szCs w:val="24"/>
              </w:rPr>
              <w:t>Criterion 8</w:t>
            </w:r>
          </w:p>
        </w:tc>
        <w:tc>
          <w:tcPr>
            <w:tcW w:w="5408" w:type="dxa"/>
            <w:shd w:val="clear" w:color="auto" w:fill="auto"/>
          </w:tcPr>
          <w:p w14:paraId="6574F0A3" w14:textId="4652F935" w:rsidR="00A111B3" w:rsidRPr="00FD1BAA" w:rsidRDefault="0057688D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5" w:history="1">
              <w:r w:rsidR="00A111B3" w:rsidRPr="001509C8">
                <w:rPr>
                  <w:rStyle w:val="Hyperlink"/>
                  <w:rFonts w:ascii="Times New Roman" w:eastAsia="Browallia New" w:hAnsi="Times New Roman" w:cs="Times New Roman"/>
                  <w:sz w:val="24"/>
                  <w:szCs w:val="24"/>
                </w:rPr>
                <w:t>Output</w:t>
              </w:r>
              <w:r w:rsidR="00A111B3" w:rsidRPr="001509C8">
                <w:rPr>
                  <w:rStyle w:val="Hyperlink"/>
                  <w:rFonts w:ascii="Times New Roman" w:eastAsiaTheme="minorEastAsia" w:hAnsi="Times New Roman" w:cs="Times New Roman"/>
                  <w:sz w:val="24"/>
                  <w:szCs w:val="24"/>
                </w:rPr>
                <w:t xml:space="preserve"> and Outcomes</w:t>
              </w:r>
            </w:hyperlink>
          </w:p>
        </w:tc>
        <w:tc>
          <w:tcPr>
            <w:tcW w:w="743" w:type="dxa"/>
            <w:shd w:val="clear" w:color="auto" w:fill="auto"/>
          </w:tcPr>
          <w:p w14:paraId="52409C11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</w:tbl>
    <w:tbl>
      <w:tblPr>
        <w:tblStyle w:val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6"/>
        <w:gridCol w:w="529"/>
        <w:gridCol w:w="6567"/>
        <w:gridCol w:w="709"/>
      </w:tblGrid>
      <w:tr w:rsidR="00A111B3" w:rsidRPr="00FD1BAA" w14:paraId="28F899CC" w14:textId="77777777" w:rsidTr="00CF7163">
        <w:tc>
          <w:tcPr>
            <w:tcW w:w="1126" w:type="dxa"/>
            <w:shd w:val="clear" w:color="auto" w:fill="auto"/>
          </w:tcPr>
          <w:p w14:paraId="698C4A37" w14:textId="27E039F6" w:rsidR="00A111B3" w:rsidRPr="00FD1BAA" w:rsidRDefault="00A111B3" w:rsidP="00A111B3">
            <w:pPr>
              <w:rPr>
                <w:rFonts w:ascii="Times New Roman" w:hAnsi="Times New Roman" w:cs="Times New Roman"/>
                <w:b/>
                <w:bCs/>
                <w:sz w:val="28"/>
              </w:rPr>
            </w:pPr>
            <w:r w:rsidRPr="00FD1BAA">
              <w:rPr>
                <w:rFonts w:ascii="Times New Roman" w:eastAsia="Calibri" w:hAnsi="Times New Roman" w:cs="Times New Roman"/>
                <w:sz w:val="28"/>
              </w:rPr>
              <w:t>Part III</w:t>
            </w:r>
          </w:p>
        </w:tc>
        <w:tc>
          <w:tcPr>
            <w:tcW w:w="7096" w:type="dxa"/>
            <w:gridSpan w:val="2"/>
            <w:shd w:val="clear" w:color="auto" w:fill="auto"/>
          </w:tcPr>
          <w:p w14:paraId="4608098E" w14:textId="64976849" w:rsidR="00A111B3" w:rsidRPr="00FD1BAA" w:rsidRDefault="0057688D" w:rsidP="00D032A9">
            <w:pPr>
              <w:rPr>
                <w:rFonts w:ascii="Times New Roman" w:eastAsia="Calibri" w:hAnsi="Times New Roman" w:cs="Times New Roman"/>
                <w:sz w:val="28"/>
              </w:rPr>
            </w:pPr>
            <w:hyperlink r:id="rId16" w:history="1">
              <w:r w:rsidR="00D032A9" w:rsidRPr="001509C8">
                <w:rPr>
                  <w:rStyle w:val="Hyperlink"/>
                  <w:rFonts w:ascii="Times New Roman" w:eastAsia="Calibri" w:hAnsi="Times New Roman" w:cs="Times New Roman"/>
                  <w:sz w:val="28"/>
                </w:rPr>
                <w:t>Strengths Analysis and Course Limitations</w:t>
              </w:r>
            </w:hyperlink>
          </w:p>
        </w:tc>
        <w:tc>
          <w:tcPr>
            <w:tcW w:w="709" w:type="dxa"/>
          </w:tcPr>
          <w:p w14:paraId="3D6363CE" w14:textId="77777777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</w:p>
        </w:tc>
      </w:tr>
      <w:tr w:rsidR="00174DE2" w:rsidRPr="00FD1BAA" w14:paraId="2C8B537C" w14:textId="77777777" w:rsidTr="00CF7163">
        <w:tc>
          <w:tcPr>
            <w:tcW w:w="1126" w:type="dxa"/>
            <w:shd w:val="clear" w:color="auto" w:fill="auto"/>
          </w:tcPr>
          <w:p w14:paraId="6430F748" w14:textId="7DAC6565" w:rsidR="00174DE2" w:rsidRPr="00FD1BAA" w:rsidRDefault="00174DE2" w:rsidP="00174DE2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529" w:type="dxa"/>
            <w:shd w:val="clear" w:color="auto" w:fill="auto"/>
          </w:tcPr>
          <w:p w14:paraId="458B6CA2" w14:textId="0EB18737" w:rsidR="00174DE2" w:rsidRPr="00C76FD8" w:rsidRDefault="00174DE2" w:rsidP="00174DE2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6567" w:type="dxa"/>
            <w:shd w:val="clear" w:color="auto" w:fill="auto"/>
          </w:tcPr>
          <w:p w14:paraId="10D356C6" w14:textId="5F64C973" w:rsidR="00174DE2" w:rsidRPr="00C76FD8" w:rsidRDefault="00174DE2" w:rsidP="00174DE2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Strengths Analysis and Course Limitations</w:t>
            </w:r>
          </w:p>
        </w:tc>
        <w:tc>
          <w:tcPr>
            <w:tcW w:w="709" w:type="dxa"/>
          </w:tcPr>
          <w:p w14:paraId="16B4AE31" w14:textId="35DC6AC3" w:rsidR="00174DE2" w:rsidRPr="00FD1BAA" w:rsidRDefault="00174DE2" w:rsidP="00174DE2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174DE2" w:rsidRPr="00FD1BAA" w14:paraId="7C8B09FF" w14:textId="77777777" w:rsidTr="00CF7163">
        <w:tc>
          <w:tcPr>
            <w:tcW w:w="1126" w:type="dxa"/>
            <w:shd w:val="clear" w:color="auto" w:fill="auto"/>
          </w:tcPr>
          <w:p w14:paraId="780E9309" w14:textId="77777777" w:rsidR="00174DE2" w:rsidRPr="00FD1BAA" w:rsidRDefault="00174DE2" w:rsidP="00174DE2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529" w:type="dxa"/>
            <w:shd w:val="clear" w:color="auto" w:fill="auto"/>
          </w:tcPr>
          <w:p w14:paraId="622BBC0D" w14:textId="1E13FA76" w:rsidR="00174DE2" w:rsidRPr="00C76FD8" w:rsidRDefault="00174DE2" w:rsidP="00174DE2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6567" w:type="dxa"/>
            <w:shd w:val="clear" w:color="auto" w:fill="auto"/>
          </w:tcPr>
          <w:p w14:paraId="42DA1B42" w14:textId="5B6AB953" w:rsidR="00174DE2" w:rsidRPr="00C76FD8" w:rsidRDefault="00174DE2" w:rsidP="00174DE2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urriculum </w:t>
            </w:r>
            <w:r w:rsidR="0050413E"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velopment </w:t>
            </w:r>
            <w:r w:rsidR="0050413E"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lan</w:t>
            </w:r>
          </w:p>
        </w:tc>
        <w:tc>
          <w:tcPr>
            <w:tcW w:w="709" w:type="dxa"/>
          </w:tcPr>
          <w:p w14:paraId="44549954" w14:textId="6A4FA933" w:rsidR="00174DE2" w:rsidRPr="00FD1BAA" w:rsidRDefault="00174DE2" w:rsidP="00174DE2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174DE2" w:rsidRPr="00FD1BAA" w14:paraId="1E86D507" w14:textId="77777777" w:rsidTr="00CF7163">
        <w:tc>
          <w:tcPr>
            <w:tcW w:w="1126" w:type="dxa"/>
            <w:shd w:val="clear" w:color="auto" w:fill="auto"/>
          </w:tcPr>
          <w:p w14:paraId="7D0B7DB5" w14:textId="5DD6596A" w:rsidR="00174DE2" w:rsidRPr="00FD1BAA" w:rsidRDefault="00174DE2" w:rsidP="00174DE2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529" w:type="dxa"/>
            <w:shd w:val="clear" w:color="auto" w:fill="auto"/>
          </w:tcPr>
          <w:p w14:paraId="5B8FDB06" w14:textId="48A0837E" w:rsidR="00174DE2" w:rsidRPr="00C76FD8" w:rsidRDefault="00174DE2" w:rsidP="00174D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6567" w:type="dxa"/>
            <w:shd w:val="clear" w:color="auto" w:fill="auto"/>
          </w:tcPr>
          <w:p w14:paraId="77E35C56" w14:textId="2F96AFF8" w:rsidR="00174DE2" w:rsidRPr="00C76FD8" w:rsidRDefault="00174DE2" w:rsidP="00174DE2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/>
                <w:sz w:val="24"/>
                <w:szCs w:val="24"/>
                <w:cs/>
              </w:rPr>
            </w:pPr>
            <w:r w:rsidRPr="00C76FD8">
              <w:rPr>
                <w:rFonts w:ascii="Times New Roman" w:eastAsia="Calibri" w:hAnsi="Times New Roman" w:cs="Times New Roman"/>
                <w:sz w:val="24"/>
                <w:szCs w:val="24"/>
              </w:rPr>
              <w:t>Assessment Criteria</w:t>
            </w:r>
          </w:p>
        </w:tc>
        <w:tc>
          <w:tcPr>
            <w:tcW w:w="709" w:type="dxa"/>
          </w:tcPr>
          <w:p w14:paraId="6CEB6B78" w14:textId="4BFB7524" w:rsidR="00174DE2" w:rsidRPr="00174DE2" w:rsidRDefault="00174DE2" w:rsidP="00174DE2">
            <w:pPr>
              <w:tabs>
                <w:tab w:val="left" w:pos="851"/>
              </w:tabs>
              <w:rPr>
                <w:rFonts w:ascii="Times New Roman" w:hAnsi="Times New Roman"/>
                <w:sz w:val="28"/>
                <w:cs/>
              </w:rPr>
            </w:pPr>
          </w:p>
        </w:tc>
      </w:tr>
      <w:tr w:rsidR="00A111B3" w:rsidRPr="00FD1BAA" w14:paraId="362CDC50" w14:textId="77777777" w:rsidTr="00CF7163">
        <w:tc>
          <w:tcPr>
            <w:tcW w:w="1126" w:type="dxa"/>
            <w:shd w:val="clear" w:color="auto" w:fill="auto"/>
          </w:tcPr>
          <w:p w14:paraId="35A73FE4" w14:textId="7322FFF0" w:rsidR="00A111B3" w:rsidRPr="00FD1BAA" w:rsidRDefault="00A111B3" w:rsidP="00A111B3">
            <w:pPr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  <w:bookmarkStart w:id="1" w:name="_Hlk105771256"/>
            <w:r w:rsidRPr="00FD1BAA">
              <w:rPr>
                <w:rFonts w:ascii="Times New Roman" w:eastAsia="Calibri" w:hAnsi="Times New Roman" w:cs="Times New Roman"/>
                <w:sz w:val="28"/>
              </w:rPr>
              <w:t>Part IV</w:t>
            </w:r>
            <w:bookmarkEnd w:id="1"/>
          </w:p>
        </w:tc>
        <w:tc>
          <w:tcPr>
            <w:tcW w:w="7096" w:type="dxa"/>
            <w:gridSpan w:val="2"/>
            <w:shd w:val="clear" w:color="auto" w:fill="auto"/>
          </w:tcPr>
          <w:p w14:paraId="6C4AD934" w14:textId="52680FCD" w:rsidR="00A111B3" w:rsidRPr="00FD1BAA" w:rsidRDefault="0057688D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  <w:hyperlink r:id="rId17" w:history="1">
              <w:r w:rsidR="00A111B3" w:rsidRPr="001509C8">
                <w:rPr>
                  <w:rStyle w:val="Hyperlink"/>
                  <w:rFonts w:ascii="Times New Roman" w:eastAsia="Calibri" w:hAnsi="Times New Roman" w:cs="Times New Roman"/>
                  <w:sz w:val="28"/>
                </w:rPr>
                <w:t>Appendixes</w:t>
              </w:r>
            </w:hyperlink>
          </w:p>
        </w:tc>
        <w:tc>
          <w:tcPr>
            <w:tcW w:w="709" w:type="dxa"/>
          </w:tcPr>
          <w:p w14:paraId="0E7B95C2" w14:textId="46B19CC0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cs/>
              </w:rPr>
            </w:pPr>
          </w:p>
        </w:tc>
      </w:tr>
      <w:tr w:rsidR="00A111B3" w:rsidRPr="00FD1BAA" w14:paraId="77347172" w14:textId="77777777" w:rsidTr="00CF7163">
        <w:tc>
          <w:tcPr>
            <w:tcW w:w="1126" w:type="dxa"/>
            <w:shd w:val="clear" w:color="auto" w:fill="auto"/>
          </w:tcPr>
          <w:p w14:paraId="720CC2AD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7096" w:type="dxa"/>
            <w:gridSpan w:val="2"/>
            <w:shd w:val="clear" w:color="auto" w:fill="auto"/>
          </w:tcPr>
          <w:p w14:paraId="6E9549FA" w14:textId="2186F170" w:rsidR="00A111B3" w:rsidRPr="00FD1BAA" w:rsidRDefault="00A111B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List of Reference Documents</w:t>
            </w:r>
            <w:r w:rsidRPr="00FD1BAA">
              <w:rPr>
                <w:rFonts w:ascii="Times New Roman" w:eastAsia="Calibri" w:hAnsi="Times New Roman" w:cs="Times New Roman"/>
                <w:sz w:val="24"/>
                <w:szCs w:val="24"/>
                <w:cs/>
              </w:rPr>
              <w:t xml:space="preserve"> </w:t>
            </w: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(</w:t>
            </w:r>
            <w:r w:rsidR="00FD1BAA"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Additional Documents</w:t>
            </w: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09" w:type="dxa"/>
          </w:tcPr>
          <w:p w14:paraId="7043E1A5" w14:textId="2410253C" w:rsidR="00A111B3" w:rsidRPr="00FD1BAA" w:rsidRDefault="00A111B3" w:rsidP="00A111B3">
            <w:pPr>
              <w:tabs>
                <w:tab w:val="left" w:pos="851"/>
              </w:tabs>
              <w:rPr>
                <w:rFonts w:ascii="Times New Roman" w:hAnsi="Times New Roman" w:cs="Times New Roman"/>
                <w:sz w:val="28"/>
              </w:rPr>
            </w:pPr>
          </w:p>
        </w:tc>
      </w:tr>
      <w:tr w:rsidR="00A111B3" w:rsidRPr="00FD1BAA" w14:paraId="770C40F4" w14:textId="77777777" w:rsidTr="00CF7163">
        <w:tc>
          <w:tcPr>
            <w:tcW w:w="1126" w:type="dxa"/>
            <w:shd w:val="clear" w:color="auto" w:fill="auto"/>
          </w:tcPr>
          <w:p w14:paraId="31F12205" w14:textId="77777777" w:rsidR="00A111B3" w:rsidRPr="00FD1BAA" w:rsidRDefault="00A111B3" w:rsidP="00A111B3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7096" w:type="dxa"/>
            <w:gridSpan w:val="2"/>
            <w:shd w:val="clear" w:color="auto" w:fill="auto"/>
          </w:tcPr>
          <w:p w14:paraId="0AB2DA2F" w14:textId="02AA8B08" w:rsidR="00A111B3" w:rsidRPr="00CF7163" w:rsidRDefault="00A111B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hAnsi="Times New Roman"/>
                <w:sz w:val="24"/>
                <w:szCs w:val="24"/>
                <w:cs/>
              </w:rPr>
            </w:pPr>
            <w:r w:rsidRPr="00FD1BAA">
              <w:rPr>
                <w:rFonts w:ascii="Times New Roman" w:eastAsia="Calibri" w:hAnsi="Times New Roman" w:cs="Times New Roman"/>
                <w:sz w:val="24"/>
                <w:szCs w:val="24"/>
              </w:rPr>
              <w:t>Common Data Set of the Program</w:t>
            </w:r>
          </w:p>
        </w:tc>
        <w:tc>
          <w:tcPr>
            <w:tcW w:w="709" w:type="dxa"/>
          </w:tcPr>
          <w:p w14:paraId="0A68F1AD" w14:textId="4E03ACC0" w:rsidR="00A111B3" w:rsidRPr="00FD1BAA" w:rsidRDefault="00A111B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  <w:tr w:rsidR="00CF7163" w:rsidRPr="00FD1BAA" w14:paraId="7F79EA44" w14:textId="77777777" w:rsidTr="00CF7163">
        <w:tc>
          <w:tcPr>
            <w:tcW w:w="1126" w:type="dxa"/>
            <w:shd w:val="clear" w:color="auto" w:fill="auto"/>
          </w:tcPr>
          <w:p w14:paraId="06BCA7F5" w14:textId="77777777" w:rsidR="00CF7163" w:rsidRPr="00FD1BAA" w:rsidRDefault="00CF7163" w:rsidP="00A111B3">
            <w:pPr>
              <w:rPr>
                <w:rFonts w:ascii="Times New Roman" w:hAnsi="Times New Roman" w:cs="Times New Roman"/>
                <w:sz w:val="28"/>
                <w:cs/>
              </w:rPr>
            </w:pPr>
          </w:p>
        </w:tc>
        <w:tc>
          <w:tcPr>
            <w:tcW w:w="7096" w:type="dxa"/>
            <w:gridSpan w:val="2"/>
            <w:shd w:val="clear" w:color="auto" w:fill="auto"/>
          </w:tcPr>
          <w:p w14:paraId="0E84255E" w14:textId="77777777" w:rsidR="00CF7163" w:rsidRPr="00FD1BAA" w:rsidRDefault="00CF7163" w:rsidP="00A111B3">
            <w:pPr>
              <w:pStyle w:val="ListParagraph"/>
              <w:tabs>
                <w:tab w:val="left" w:pos="426"/>
                <w:tab w:val="left" w:pos="851"/>
              </w:tabs>
              <w:ind w:left="851" w:hanging="851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7E9A45EF" w14:textId="77777777" w:rsidR="00CF7163" w:rsidRPr="00FD1BAA" w:rsidRDefault="00CF7163" w:rsidP="00A111B3">
            <w:pP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8"/>
                <w:cs/>
              </w:rPr>
            </w:pPr>
          </w:p>
        </w:tc>
      </w:tr>
    </w:tbl>
    <w:p w14:paraId="08B7852C" w14:textId="031D2A11" w:rsidR="007360D1" w:rsidRDefault="007360D1" w:rsidP="00FA5699">
      <w:pPr>
        <w:rPr>
          <w:sz w:val="30"/>
          <w:szCs w:val="30"/>
        </w:rPr>
      </w:pPr>
    </w:p>
    <w:p w14:paraId="10E38F4B" w14:textId="03E6C066" w:rsidR="00CF7163" w:rsidRPr="00CF7163" w:rsidRDefault="0057688D" w:rsidP="00CB2C58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hyperlink r:id="rId18" w:history="1">
        <w:r w:rsidR="00CF7163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Assessment Report on Program Level </w:t>
        </w:r>
        <w:r w:rsidR="00B32205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</w:t>
        </w:r>
        <w:r w:rsidR="00CF7163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ccording to AUN-QA </w:t>
        </w:r>
        <w:r w:rsidR="00B32205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Q</w:t>
        </w:r>
        <w:r w:rsidR="00CF7163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uality </w:t>
        </w:r>
        <w:r w:rsidR="00B32205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C</w:t>
        </w:r>
        <w:r w:rsidR="00CF7163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riteria</w:t>
        </w:r>
        <w:r w:rsidR="00CF7163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cs/>
          </w:rPr>
          <w:t xml:space="preserve"> </w:t>
        </w:r>
        <w:r w:rsidR="00CF7163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Academic Year </w:t>
        </w:r>
        <w:r w:rsidR="00CF7163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cs/>
          </w:rPr>
          <w:t>2022</w:t>
        </w:r>
        <w:r w:rsidR="00CF7163" w:rsidRPr="00B532AB">
          <w:rPr>
            <w:rStyle w:val="Hyperlink"/>
            <w:rFonts w:ascii="Times New Roman" w:hAnsi="Times New Roman" w:hint="cs"/>
            <w:b/>
            <w:bCs/>
            <w:sz w:val="24"/>
            <w:szCs w:val="24"/>
            <w:cs/>
          </w:rPr>
          <w:t xml:space="preserve"> </w:t>
        </w:r>
        <w:r w:rsidR="00203310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Master of Business Administration Program in Digital Economics and Management Innovation </w:t>
        </w:r>
        <w:r w:rsidR="00CF7163" w:rsidRPr="00B532AB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(International Program)</w:t>
        </w:r>
      </w:hyperlink>
      <w:bookmarkStart w:id="2" w:name="_GoBack"/>
      <w:bookmarkEnd w:id="2"/>
    </w:p>
    <w:sectPr w:rsidR="00CF7163" w:rsidRPr="00CF7163" w:rsidSect="00DB4517">
      <w:pgSz w:w="11906" w:h="16838"/>
      <w:pgMar w:top="142" w:right="1440" w:bottom="142" w:left="1440" w:header="708" w:footer="708" w:gutter="0"/>
      <w:pgBorders w:offsetFrom="page">
        <w:top w:val="single" w:sz="48" w:space="24" w:color="auto" w:shadow="1"/>
        <w:left w:val="single" w:sz="48" w:space="24" w:color="auto" w:shadow="1"/>
        <w:bottom w:val="single" w:sz="48" w:space="24" w:color="auto" w:shadow="1"/>
        <w:right w:val="single" w:sz="48" w:space="24" w:color="auto" w:shadow="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NDe3sDQxtLQwMTBX0lEKTi0uzszPAykwrgUAzwR0/SwAAAA="/>
  </w:docVars>
  <w:rsids>
    <w:rsidRoot w:val="00757D98"/>
    <w:rsid w:val="00044D1F"/>
    <w:rsid w:val="00083991"/>
    <w:rsid w:val="00090BEB"/>
    <w:rsid w:val="000A0E52"/>
    <w:rsid w:val="000F5D45"/>
    <w:rsid w:val="001509C8"/>
    <w:rsid w:val="001748B1"/>
    <w:rsid w:val="00174DE2"/>
    <w:rsid w:val="001C02A3"/>
    <w:rsid w:val="001C7B9A"/>
    <w:rsid w:val="001F4065"/>
    <w:rsid w:val="001F5490"/>
    <w:rsid w:val="00203310"/>
    <w:rsid w:val="00235768"/>
    <w:rsid w:val="002B7818"/>
    <w:rsid w:val="002E063E"/>
    <w:rsid w:val="00483F17"/>
    <w:rsid w:val="004B0CA4"/>
    <w:rsid w:val="0050413E"/>
    <w:rsid w:val="0054519D"/>
    <w:rsid w:val="00552DC7"/>
    <w:rsid w:val="0057688D"/>
    <w:rsid w:val="005F1500"/>
    <w:rsid w:val="00611753"/>
    <w:rsid w:val="00677574"/>
    <w:rsid w:val="006D245C"/>
    <w:rsid w:val="007360D1"/>
    <w:rsid w:val="00757D98"/>
    <w:rsid w:val="007F3997"/>
    <w:rsid w:val="00804D1B"/>
    <w:rsid w:val="008141F2"/>
    <w:rsid w:val="008C43F8"/>
    <w:rsid w:val="009062AE"/>
    <w:rsid w:val="00951E2B"/>
    <w:rsid w:val="009D157B"/>
    <w:rsid w:val="009E10F5"/>
    <w:rsid w:val="009E2CCD"/>
    <w:rsid w:val="009E45F4"/>
    <w:rsid w:val="00A111B3"/>
    <w:rsid w:val="00A1655E"/>
    <w:rsid w:val="00A23368"/>
    <w:rsid w:val="00A31837"/>
    <w:rsid w:val="00A85A19"/>
    <w:rsid w:val="00AC7E91"/>
    <w:rsid w:val="00B25F82"/>
    <w:rsid w:val="00B32205"/>
    <w:rsid w:val="00B532AB"/>
    <w:rsid w:val="00BB3115"/>
    <w:rsid w:val="00C76FD8"/>
    <w:rsid w:val="00CB2C58"/>
    <w:rsid w:val="00CF7163"/>
    <w:rsid w:val="00D032A9"/>
    <w:rsid w:val="00D66DD0"/>
    <w:rsid w:val="00DB4517"/>
    <w:rsid w:val="00EB179A"/>
    <w:rsid w:val="00F2028E"/>
    <w:rsid w:val="00F321D3"/>
    <w:rsid w:val="00F36600"/>
    <w:rsid w:val="00FA5699"/>
    <w:rsid w:val="00FD1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B838F"/>
  <w15:chartTrackingRefBased/>
  <w15:docId w15:val="{C80DA0A5-F243-4740-81B4-3C1D242F7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D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7D98"/>
    <w:pPr>
      <w:ind w:left="720"/>
      <w:contextualSpacing/>
    </w:pPr>
  </w:style>
  <w:style w:type="table" w:styleId="TableGrid">
    <w:name w:val="Table Grid"/>
    <w:basedOn w:val="TableNormal"/>
    <w:uiPriority w:val="39"/>
    <w:rsid w:val="00757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เส้นตาราง1"/>
    <w:basedOn w:val="TableNormal"/>
    <w:next w:val="TableGrid"/>
    <w:uiPriority w:val="59"/>
    <w:rsid w:val="00D66D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202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02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3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p.mju.ac.th/openFile.aspx?id=NTc3ODQ3&amp;method=inline" TargetMode="External"/><Relationship Id="rId13" Type="http://schemas.openxmlformats.org/officeDocument/2006/relationships/hyperlink" Target="https://erp.mju.ac.th/openFile.aspx?id=NTc3ODUy&amp;method=inline" TargetMode="External"/><Relationship Id="rId18" Type="http://schemas.openxmlformats.org/officeDocument/2006/relationships/hyperlink" Target="https://erp.mju.ac.th/openFile.aspx?id=NTc3ODQ1&amp;method=inlin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rp.mju.ac.th/openFile.aspx?id=NTc3ODQ0&amp;method=inline" TargetMode="External"/><Relationship Id="rId12" Type="http://schemas.openxmlformats.org/officeDocument/2006/relationships/hyperlink" Target="https://erp.mju.ac.th/openFile.aspx?id=NTc3ODUx&amp;method=inline" TargetMode="External"/><Relationship Id="rId17" Type="http://schemas.openxmlformats.org/officeDocument/2006/relationships/hyperlink" Target="https://erp.mju.ac.th/openFile.aspx?id=NTc3ODU2&amp;method=inline" TargetMode="External"/><Relationship Id="rId2" Type="http://schemas.openxmlformats.org/officeDocument/2006/relationships/styles" Target="styles.xml"/><Relationship Id="rId16" Type="http://schemas.openxmlformats.org/officeDocument/2006/relationships/hyperlink" Target="https://erp.mju.ac.th/openFile.aspx?id=NTc3ODU1&amp;method=inlin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erp.mju.ac.th/openFile.aspx?id=NTc3ODQ2&amp;method=inline" TargetMode="External"/><Relationship Id="rId11" Type="http://schemas.openxmlformats.org/officeDocument/2006/relationships/hyperlink" Target="https://erp.mju.ac.th/openFile.aspx?id=NTc3ODUw&amp;method=inline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erp.mju.ac.th/openFile.aspx?id=NTc3ODU0&amp;method=inline" TargetMode="External"/><Relationship Id="rId10" Type="http://schemas.openxmlformats.org/officeDocument/2006/relationships/hyperlink" Target="https://erp.mju.ac.th/openFile.aspx?id=NTc3ODQ5&amp;method=inline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rp.mju.ac.th/openFile.aspx?id=NTc3ODQ4&amp;method=inline" TargetMode="External"/><Relationship Id="rId14" Type="http://schemas.openxmlformats.org/officeDocument/2006/relationships/hyperlink" Target="https://erp.mju.ac.th/openFile.aspx?id=NTc3ODUz&amp;method=inline" TargetMode="Externa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308A4-0591-4A65-B24F-4BD882A9F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2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ut Tongsug</dc:creator>
  <cp:keywords/>
  <dc:description/>
  <cp:lastModifiedBy>Kadsaraporn Thongsuk</cp:lastModifiedBy>
  <cp:revision>2</cp:revision>
  <dcterms:created xsi:type="dcterms:W3CDTF">2023-06-22T01:13:00Z</dcterms:created>
  <dcterms:modified xsi:type="dcterms:W3CDTF">2023-06-22T01:13:00Z</dcterms:modified>
</cp:coreProperties>
</file>